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3CD59A3F" w:rsidR="00501BEB" w:rsidRDefault="008B03B9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335E819C" wp14:editId="2E8A0E14">
                <wp:simplePos x="0" y="0"/>
                <wp:positionH relativeFrom="column">
                  <wp:posOffset>4467225</wp:posOffset>
                </wp:positionH>
                <wp:positionV relativeFrom="paragraph">
                  <wp:posOffset>494347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33147B0" w14:textId="77777777" w:rsidR="004A3792" w:rsidRPr="005C3429" w:rsidRDefault="004A3792" w:rsidP="004A3792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5E819C" id="Rectangle 1054525248" o:spid="_x0000_s1026" style="position:absolute;margin-left:351.75pt;margin-top:389.2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THBrgEAAE4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" filled="f" stroked="f">
                <v:textbox inset="2.53958mm,1.2694mm,2.53958mm,1.2694mm">
                  <w:txbxContent>
                    <w:p w14:paraId="133147B0" w14:textId="77777777" w:rsidR="004A3792" w:rsidRPr="005C3429" w:rsidRDefault="004A3792" w:rsidP="004A3792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  <w:r w:rsidR="00B72421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391492EE" wp14:editId="2C83C022">
                <wp:simplePos x="0" y="0"/>
                <wp:positionH relativeFrom="column">
                  <wp:posOffset>4305300</wp:posOffset>
                </wp:positionH>
                <wp:positionV relativeFrom="paragraph">
                  <wp:posOffset>1571625</wp:posOffset>
                </wp:positionV>
                <wp:extent cx="3248025" cy="771525"/>
                <wp:effectExtent l="0" t="0" r="0" b="9525"/>
                <wp:wrapNone/>
                <wp:docPr id="276477331" name="Rectangle 2764773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C787890" w14:textId="77777777" w:rsidR="00B72421" w:rsidRPr="0082729D" w:rsidRDefault="00B72421" w:rsidP="00B72421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259FC3"/>
                                <w:sz w:val="84"/>
                                <w:szCs w:val="84"/>
                              </w:rPr>
                            </w:pPr>
                            <w:r w:rsidRPr="0082729D">
                              <w:rPr>
                                <w:rFonts w:ascii="Hero Junior Super" w:eastAsia="Hero Junior Super" w:hAnsi="Hero Junior Super" w:cs="Hero Junior Super"/>
                                <w:color w:val="259FC3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1492EE" id="Rectangle 276477331" o:spid="_x0000_s1027" style="position:absolute;margin-left:339pt;margin-top:123.7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" filled="f" stroked="f">
                <v:textbox inset="2.53958mm,1.2694mm,2.53958mm,1.2694mm">
                  <w:txbxContent>
                    <w:p w14:paraId="1C787890" w14:textId="77777777" w:rsidR="00B72421" w:rsidRPr="0082729D" w:rsidRDefault="00B72421" w:rsidP="00B72421">
                      <w:pPr>
                        <w:spacing w:line="258" w:lineRule="auto"/>
                        <w:jc w:val="center"/>
                        <w:textDirection w:val="btLr"/>
                        <w:rPr>
                          <w:color w:val="259FC3"/>
                          <w:sz w:val="84"/>
                          <w:szCs w:val="84"/>
                        </w:rPr>
                      </w:pPr>
                      <w:r w:rsidRPr="0082729D">
                        <w:rPr>
                          <w:rFonts w:ascii="Hero Junior Super" w:eastAsia="Hero Junior Super" w:hAnsi="Hero Junior Super" w:cs="Hero Junior Super"/>
                          <w:color w:val="259FC3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94C0F1" w14:textId="77777777" w:rsidR="00940BC0" w:rsidRDefault="00940BC0" w:rsidP="00B6374C">
      <w:pPr>
        <w:spacing w:after="0" w:line="240" w:lineRule="auto"/>
      </w:pPr>
      <w:r>
        <w:separator/>
      </w:r>
    </w:p>
  </w:endnote>
  <w:endnote w:type="continuationSeparator" w:id="0">
    <w:p w14:paraId="4FD94809" w14:textId="77777777" w:rsidR="00940BC0" w:rsidRDefault="00940BC0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599B542D-20B2-4F24-9565-2FDA27AA9AF4}"/>
    <w:embedItalic r:id="rId2" w:fontKey="{5FCECC9F-73EB-462A-A6E5-C518E84A07BF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3EC5BA9E-6687-492A-95D3-27CD2040C945}"/>
    <w:embedItalic r:id="rId4" w:fontKey="{CC95E79B-F89B-4F54-B0D7-593120EED650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2C58B253-D195-4784-8357-53528DD43D9D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4F21F0" w14:textId="77777777" w:rsidR="00940BC0" w:rsidRDefault="00940BC0" w:rsidP="00B6374C">
      <w:pPr>
        <w:spacing w:after="0" w:line="240" w:lineRule="auto"/>
      </w:pPr>
      <w:r>
        <w:separator/>
      </w:r>
    </w:p>
  </w:footnote>
  <w:footnote w:type="continuationSeparator" w:id="0">
    <w:p w14:paraId="783E245D" w14:textId="77777777" w:rsidR="00940BC0" w:rsidRDefault="00940BC0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378759C" w:rsidR="00B6374C" w:rsidRDefault="00000000">
    <w:pPr>
      <w:pStyle w:val="Header"/>
    </w:pPr>
    <w:r>
      <w:rPr>
        <w:noProof/>
      </w:rPr>
      <w:pict w14:anchorId="3F448D2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79266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6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53905B41" w:rsidR="00B6374C" w:rsidRDefault="008B03B9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15EE8D7" wp14:editId="29C6045C">
          <wp:simplePos x="0" y="0"/>
          <wp:positionH relativeFrom="column">
            <wp:posOffset>-904875</wp:posOffset>
          </wp:positionH>
          <wp:positionV relativeFrom="paragraph">
            <wp:posOffset>-507365</wp:posOffset>
          </wp:positionV>
          <wp:extent cx="10129631" cy="7820025"/>
          <wp:effectExtent l="0" t="0" r="5080" b="0"/>
          <wp:wrapNone/>
          <wp:docPr id="66728950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5413" cy="782448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3FADEA8E" w:rsidR="00B6374C" w:rsidRDefault="00000000">
    <w:pPr>
      <w:pStyle w:val="Header"/>
    </w:pPr>
    <w:r>
      <w:rPr>
        <w:noProof/>
      </w:rPr>
      <w:pict w14:anchorId="0E0C287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79265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6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85B65"/>
    <w:rsid w:val="003034C6"/>
    <w:rsid w:val="00344B93"/>
    <w:rsid w:val="004307AB"/>
    <w:rsid w:val="004A3792"/>
    <w:rsid w:val="00501BEB"/>
    <w:rsid w:val="00527AA4"/>
    <w:rsid w:val="005F01FF"/>
    <w:rsid w:val="006C097E"/>
    <w:rsid w:val="007D1022"/>
    <w:rsid w:val="008B03B9"/>
    <w:rsid w:val="00940BC0"/>
    <w:rsid w:val="00A5306B"/>
    <w:rsid w:val="00A87FD7"/>
    <w:rsid w:val="00B03B70"/>
    <w:rsid w:val="00B6374C"/>
    <w:rsid w:val="00B72421"/>
    <w:rsid w:val="00D32BCC"/>
    <w:rsid w:val="00D46EFE"/>
    <w:rsid w:val="00DB0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8</cp:revision>
  <dcterms:created xsi:type="dcterms:W3CDTF">2022-12-16T20:39:00Z</dcterms:created>
  <dcterms:modified xsi:type="dcterms:W3CDTF">2025-11-21T13:30:00Z</dcterms:modified>
</cp:coreProperties>
</file>